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10226" w14:textId="431EF48C" w:rsidR="00A43108" w:rsidRPr="000D5EDD" w:rsidRDefault="00A43108" w:rsidP="00B66F9D">
      <w:pPr>
        <w:spacing w:before="400" w:after="120" w:line="240" w:lineRule="auto"/>
        <w:jc w:val="center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 xml:space="preserve">Project </w:t>
      </w:r>
      <w:r w:rsidR="00874B60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>7</w:t>
      </w:r>
      <w:r w:rsidRPr="000D5EDD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 xml:space="preserve"> </w:t>
      </w:r>
      <w:r w:rsidR="00F70805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>–</w:t>
      </w:r>
      <w:r w:rsidRPr="000D5EDD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 xml:space="preserve"> </w:t>
      </w:r>
      <w:r w:rsidR="00874B60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 xml:space="preserve">Shadow </w:t>
      </w:r>
      <w:r w:rsidR="0072145B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>Mapping</w:t>
      </w:r>
    </w:p>
    <w:p w14:paraId="14EC16AB" w14:textId="77777777" w:rsidR="00A43108" w:rsidRPr="000D5EDD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2"/>
        <w:gridCol w:w="3702"/>
      </w:tblGrid>
      <w:tr w:rsidR="00A43108" w:rsidRPr="000D5EDD" w14:paraId="644A10B0" w14:textId="77777777" w:rsidTr="00B66F9D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2E4DB3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Name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67B2FA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Mukunth Balaramachandran Srinivasan</w:t>
            </w:r>
          </w:p>
        </w:tc>
      </w:tr>
      <w:tr w:rsidR="00A43108" w:rsidRPr="000D5EDD" w14:paraId="66624483" w14:textId="77777777" w:rsidTr="00B66F9D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6F110C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uNID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EDBC6C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u1467270</w:t>
            </w:r>
          </w:p>
        </w:tc>
      </w:tr>
    </w:tbl>
    <w:p w14:paraId="74A1864C" w14:textId="77777777" w:rsidR="00DF3FF1" w:rsidRPr="000D5EDD" w:rsidRDefault="00DF3FF1" w:rsidP="00B66F9D">
      <w:pPr>
        <w:pBdr>
          <w:bottom w:val="single" w:sz="4" w:space="1" w:color="auto"/>
        </w:pBdr>
        <w:rPr>
          <w:rFonts w:ascii="Arial" w:hAnsi="Arial" w:cs="Arial"/>
          <w:lang w:eastAsia="en-IN"/>
        </w:rPr>
      </w:pPr>
    </w:p>
    <w:p w14:paraId="52578029" w14:textId="1D66F991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What’s implemented?</w:t>
      </w:r>
    </w:p>
    <w:p w14:paraId="058E3066" w14:textId="1EDEC367" w:rsidR="003A0C5F" w:rsidRDefault="003A0C5F" w:rsidP="00A43108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</w:p>
    <w:p w14:paraId="14C84EDD" w14:textId="67DB1A5A" w:rsidR="00A43108" w:rsidRDefault="003A0C5F" w:rsidP="00DB230C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 w:rsidRPr="006A245E">
        <w:rPr>
          <w:rFonts w:ascii="Arial" w:eastAsia="Times New Roman" w:hAnsi="Arial" w:cs="Arial"/>
          <w:i/>
          <w:iCs/>
          <w:kern w:val="0"/>
          <w:sz w:val="22"/>
          <w:szCs w:val="22"/>
          <w:lang w:eastAsia="en-IN"/>
          <w14:ligatures w14:val="none"/>
        </w:rPr>
        <w:t>All requirements implemented</w:t>
      </w:r>
      <w:r w:rsidR="00C90D09">
        <w:rPr>
          <w:rFonts w:ascii="Arial" w:eastAsia="Times New Roman" w:hAnsi="Arial" w:cs="Arial"/>
          <w:i/>
          <w:iCs/>
          <w:kern w:val="0"/>
          <w:sz w:val="22"/>
          <w:szCs w:val="22"/>
          <w:lang w:eastAsia="en-IN"/>
          <w14:ligatures w14:val="none"/>
        </w:rPr>
        <w:t xml:space="preserve">. </w:t>
      </w:r>
      <w:r w:rsidR="000E437C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Implemented simple </w:t>
      </w:r>
      <w:r w:rsidR="00D925C7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shadow</w:t>
      </w:r>
      <w:r w:rsidR="000E437C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 mapping</w:t>
      </w:r>
      <w:r w:rsidR="00545A1C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 </w:t>
      </w:r>
      <w:r w:rsidR="00702D2C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for </w:t>
      </w:r>
      <w:r w:rsidR="00545A1C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an object </w:t>
      </w:r>
      <w:r w:rsidR="000E437C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including </w:t>
      </w:r>
      <w:r w:rsidR="0013435F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independent control of the light</w:t>
      </w:r>
      <w:r w:rsidR="00A26163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 position</w:t>
      </w:r>
      <w:r w:rsidR="002B3F32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 (using CTRL + mouse button to move and zoom in/out)</w:t>
      </w:r>
      <w:r w:rsidR="00DE73E8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 and the display of light position</w:t>
      </w:r>
      <w:r w:rsidR="00DB230C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.</w:t>
      </w:r>
      <w:r w:rsidR="000E437C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="00472B5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The shadows are calculated for both the object and the plane.</w:t>
      </w:r>
      <w:r w:rsidR="0032314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Instead of pure black, an ambient colour is given to the shadows.</w:t>
      </w:r>
    </w:p>
    <w:p w14:paraId="751D956F" w14:textId="77777777" w:rsidR="00F142FA" w:rsidRDefault="00F142FA" w:rsidP="00DB230C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253C5D89" w14:textId="77777777" w:rsidR="00B6434B" w:rsidRDefault="00B6434B" w:rsidP="00DB230C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508"/>
        <w:gridCol w:w="4508"/>
      </w:tblGrid>
      <w:tr w:rsidR="006E521E" w14:paraId="1A34C97C" w14:textId="6BF55C22" w:rsidTr="006E521E">
        <w:trPr>
          <w:jc w:val="center"/>
        </w:trPr>
        <w:tc>
          <w:tcPr>
            <w:tcW w:w="4508" w:type="dxa"/>
            <w:vAlign w:val="center"/>
          </w:tcPr>
          <w:p w14:paraId="3526526C" w14:textId="0CC86668" w:rsidR="006E521E" w:rsidRDefault="006E521E" w:rsidP="00AA05A0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3C6472">
              <w:rPr>
                <w:rFonts w:ascii="Arial" w:eastAsia="Times New Roman" w:hAnsi="Arial" w:cs="Arial"/>
                <w:noProof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drawing>
                <wp:inline distT="0" distB="0" distL="0" distR="0" wp14:anchorId="7F0D59E0" wp14:editId="385166CF">
                  <wp:extent cx="2764214" cy="2178050"/>
                  <wp:effectExtent l="0" t="0" r="0" b="0"/>
                  <wp:docPr id="888317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831760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0326" cy="21986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3EDC8321" w14:textId="77791481" w:rsidR="006E521E" w:rsidRPr="003C6472" w:rsidRDefault="006E521E" w:rsidP="00AA05A0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6E521E">
              <w:rPr>
                <w:rFonts w:ascii="Arial" w:eastAsia="Times New Roman" w:hAnsi="Arial" w:cs="Arial"/>
                <w:noProof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drawing>
                <wp:inline distT="0" distB="0" distL="0" distR="0" wp14:anchorId="7B1484C2" wp14:editId="5D35F5E5">
                  <wp:extent cx="2725420" cy="2147570"/>
                  <wp:effectExtent l="0" t="0" r="0" b="5080"/>
                  <wp:docPr id="14519420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1942059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5420" cy="2147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521E" w14:paraId="4BD44C5B" w14:textId="2C9F6FB7" w:rsidTr="006E521E">
        <w:trPr>
          <w:trHeight w:val="340"/>
          <w:jc w:val="center"/>
        </w:trPr>
        <w:tc>
          <w:tcPr>
            <w:tcW w:w="9016" w:type="dxa"/>
            <w:gridSpan w:val="2"/>
            <w:vAlign w:val="center"/>
          </w:tcPr>
          <w:p w14:paraId="7B8D9A71" w14:textId="55A8EB8F" w:rsidR="006E521E" w:rsidRPr="00AA05A0" w:rsidRDefault="006E521E" w:rsidP="00AA05A0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</w:pPr>
            <w:r w:rsidRPr="00AA05A0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  <w:t xml:space="preserve">Fig 1. Different </w:t>
            </w:r>
            <w:r w:rsidR="00A63583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  <w:t xml:space="preserve">camera </w:t>
            </w:r>
            <w:r w:rsidRPr="00AA05A0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  <w:t>angles</w:t>
            </w:r>
          </w:p>
        </w:tc>
      </w:tr>
    </w:tbl>
    <w:p w14:paraId="79A06F4A" w14:textId="77777777" w:rsidR="007D3C14" w:rsidRDefault="007D3C14" w:rsidP="00C81493">
      <w:pPr>
        <w:rPr>
          <w:sz w:val="10"/>
          <w:szCs w:val="10"/>
          <w:lang w:eastAsia="en-IN"/>
        </w:rPr>
      </w:pPr>
    </w:p>
    <w:p w14:paraId="51B5DD95" w14:textId="77777777" w:rsidR="00F142FA" w:rsidRDefault="00F142FA" w:rsidP="00C81493">
      <w:pPr>
        <w:rPr>
          <w:sz w:val="10"/>
          <w:szCs w:val="10"/>
          <w:lang w:eastAsia="en-IN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508"/>
        <w:gridCol w:w="4508"/>
      </w:tblGrid>
      <w:tr w:rsidR="000D6533" w14:paraId="4DBD7C3A" w14:textId="77777777" w:rsidTr="003D5BBC">
        <w:trPr>
          <w:jc w:val="center"/>
        </w:trPr>
        <w:tc>
          <w:tcPr>
            <w:tcW w:w="4508" w:type="dxa"/>
            <w:vAlign w:val="center"/>
          </w:tcPr>
          <w:p w14:paraId="5FAB3476" w14:textId="20B64DE0" w:rsidR="000D6533" w:rsidRDefault="00CC2FCC" w:rsidP="003D5BBC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CC2FCC">
              <w:rPr>
                <w:rFonts w:ascii="Arial" w:eastAsia="Times New Roman" w:hAnsi="Arial" w:cs="Arial"/>
                <w:noProof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drawing>
                <wp:inline distT="0" distB="0" distL="0" distR="0" wp14:anchorId="0CD64712" wp14:editId="137135F7">
                  <wp:extent cx="2725420" cy="2147570"/>
                  <wp:effectExtent l="0" t="0" r="0" b="5080"/>
                  <wp:docPr id="14620157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2015748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5420" cy="2147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460876AC" w14:textId="4321E0E5" w:rsidR="000D6533" w:rsidRPr="003C6472" w:rsidRDefault="00710144" w:rsidP="003D5BBC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710144">
              <w:rPr>
                <w:rFonts w:ascii="Arial" w:eastAsia="Times New Roman" w:hAnsi="Arial" w:cs="Arial"/>
                <w:noProof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drawing>
                <wp:inline distT="0" distB="0" distL="0" distR="0" wp14:anchorId="05BD7A8D" wp14:editId="51132B7E">
                  <wp:extent cx="2725420" cy="2147570"/>
                  <wp:effectExtent l="0" t="0" r="0" b="5080"/>
                  <wp:docPr id="115032994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032994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5420" cy="2147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D6533" w14:paraId="15196E1B" w14:textId="77777777" w:rsidTr="003D5BBC">
        <w:trPr>
          <w:trHeight w:val="340"/>
          <w:jc w:val="center"/>
        </w:trPr>
        <w:tc>
          <w:tcPr>
            <w:tcW w:w="9016" w:type="dxa"/>
            <w:gridSpan w:val="2"/>
            <w:vAlign w:val="center"/>
          </w:tcPr>
          <w:p w14:paraId="79538B71" w14:textId="22283EF1" w:rsidR="000D6533" w:rsidRPr="00AA05A0" w:rsidRDefault="000D6533" w:rsidP="003D5BBC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</w:pPr>
            <w:r w:rsidRPr="00AA05A0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  <w:t xml:space="preserve">Fig </w:t>
            </w:r>
            <w:r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  <w:t>2</w:t>
            </w:r>
            <w:r w:rsidRPr="00AA05A0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  <w:t xml:space="preserve">. Different </w:t>
            </w:r>
            <w:r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  <w:t>light position</w:t>
            </w:r>
            <w:r w:rsidR="001B513C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  <w:t>s</w:t>
            </w:r>
          </w:p>
        </w:tc>
      </w:tr>
    </w:tbl>
    <w:p w14:paraId="502CBF14" w14:textId="77777777" w:rsidR="000D6533" w:rsidRDefault="000D6533" w:rsidP="00C81493">
      <w:pPr>
        <w:rPr>
          <w:sz w:val="10"/>
          <w:szCs w:val="10"/>
          <w:lang w:eastAsia="en-IN"/>
        </w:rPr>
      </w:pPr>
    </w:p>
    <w:p w14:paraId="1435536F" w14:textId="77777777" w:rsidR="007D1C89" w:rsidRDefault="007D1C89" w:rsidP="00C81493">
      <w:pPr>
        <w:rPr>
          <w:sz w:val="10"/>
          <w:szCs w:val="10"/>
          <w:lang w:eastAsia="en-IN"/>
        </w:rPr>
      </w:pPr>
    </w:p>
    <w:p w14:paraId="47D340AB" w14:textId="29091B31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lastRenderedPageBreak/>
        <w:t>What could not be implemented?</w:t>
      </w:r>
    </w:p>
    <w:p w14:paraId="5E2BFDBB" w14:textId="1B786683" w:rsidR="00CB0C66" w:rsidRDefault="00CB0C66" w:rsidP="00CF731E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</w:p>
    <w:p w14:paraId="67CCBB9C" w14:textId="77777777" w:rsidR="007D1C89" w:rsidRPr="00CB0C66" w:rsidRDefault="007D1C89" w:rsidP="007D1C89">
      <w:pPr>
        <w:spacing w:after="0" w:line="240" w:lineRule="auto"/>
        <w:rPr>
          <w:rFonts w:ascii="Arial" w:eastAsia="Times New Roman" w:hAnsi="Arial" w:cs="Arial"/>
          <w:i/>
          <w:iCs/>
          <w:color w:val="000000"/>
          <w:kern w:val="0"/>
          <w:sz w:val="22"/>
          <w:szCs w:val="22"/>
          <w:lang w:eastAsia="en-IN"/>
          <w14:ligatures w14:val="none"/>
        </w:rPr>
      </w:pPr>
      <w:r w:rsidRPr="00CB0C66">
        <w:rPr>
          <w:rFonts w:ascii="Arial" w:eastAsia="Times New Roman" w:hAnsi="Arial" w:cs="Arial"/>
          <w:i/>
          <w:iCs/>
          <w:color w:val="000000"/>
          <w:kern w:val="0"/>
          <w:sz w:val="22"/>
          <w:szCs w:val="22"/>
          <w:lang w:eastAsia="en-IN"/>
          <w14:ligatures w14:val="none"/>
        </w:rPr>
        <w:t>The optional requirement:</w:t>
      </w:r>
    </w:p>
    <w:p w14:paraId="34463A39" w14:textId="194A4E4A" w:rsidR="007D1C89" w:rsidRPr="00CB0C66" w:rsidRDefault="007D1C89" w:rsidP="007D1C89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i/>
          <w:iCs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i/>
          <w:iCs/>
          <w:kern w:val="0"/>
          <w:sz w:val="22"/>
          <w:szCs w:val="22"/>
          <w:lang w:eastAsia="en-IN"/>
          <w14:ligatures w14:val="none"/>
        </w:rPr>
        <w:t xml:space="preserve">Display the light as </w:t>
      </w:r>
      <w:r w:rsidR="007165C4">
        <w:rPr>
          <w:rFonts w:ascii="Arial" w:eastAsia="Times New Roman" w:hAnsi="Arial" w:cs="Arial"/>
          <w:i/>
          <w:iCs/>
          <w:kern w:val="0"/>
          <w:sz w:val="22"/>
          <w:szCs w:val="22"/>
          <w:lang w:eastAsia="en-IN"/>
          <w14:ligatures w14:val="none"/>
        </w:rPr>
        <w:t>an</w:t>
      </w:r>
      <w:r>
        <w:rPr>
          <w:rFonts w:ascii="Arial" w:eastAsia="Times New Roman" w:hAnsi="Arial" w:cs="Arial"/>
          <w:i/>
          <w:iCs/>
          <w:kern w:val="0"/>
          <w:sz w:val="22"/>
          <w:szCs w:val="22"/>
          <w:lang w:eastAsia="en-IN"/>
          <w14:ligatures w14:val="none"/>
        </w:rPr>
        <w:t xml:space="preserve"> object.</w:t>
      </w:r>
    </w:p>
    <w:p w14:paraId="49D17D71" w14:textId="77777777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Additional functionalities</w:t>
      </w:r>
    </w:p>
    <w:p w14:paraId="0F0F3038" w14:textId="786E8DC7" w:rsidR="00A41117" w:rsidRDefault="00A41117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4BCF84AC" w14:textId="4D25173E" w:rsidR="00EE43D3" w:rsidRDefault="00EE43D3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Plane shadow:</w:t>
      </w:r>
    </w:p>
    <w:p w14:paraId="59331D79" w14:textId="77777777" w:rsidR="00EE43D3" w:rsidRDefault="00EE43D3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</w:p>
    <w:p w14:paraId="6BA7471F" w14:textId="69846C0B" w:rsidR="00EE43D3" w:rsidRPr="00EE43D3" w:rsidRDefault="00EE43D3" w:rsidP="0067697B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The shadows cast by the plane are also calculated along with the </w:t>
      </w:r>
      <w:r w:rsidR="00C54D12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shadows cast by the </w:t>
      </w: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object.</w:t>
      </w:r>
    </w:p>
    <w:p w14:paraId="784D4B5D" w14:textId="77777777" w:rsidR="00EE43D3" w:rsidRPr="00EE43D3" w:rsidRDefault="00EE43D3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</w:p>
    <w:p w14:paraId="2C7DB5E9" w14:textId="2CD874AB" w:rsidR="00763447" w:rsidRDefault="00763447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Ambient shadow color:</w:t>
      </w:r>
    </w:p>
    <w:p w14:paraId="3CAD6411" w14:textId="77777777" w:rsidR="00763447" w:rsidRDefault="00763447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</w:p>
    <w:p w14:paraId="7BA15E8B" w14:textId="56F6F1A0" w:rsidR="00763447" w:rsidRPr="00763447" w:rsidRDefault="00763447" w:rsidP="0067697B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Instead of pure black, an ambient color is given to the shadows of both the object and the plane.</w:t>
      </w:r>
    </w:p>
    <w:p w14:paraId="30CEE634" w14:textId="77777777" w:rsidR="00763447" w:rsidRDefault="00763447" w:rsidP="0067697B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6FC130BF" w14:textId="244722C9" w:rsidR="00A41117" w:rsidRDefault="00685156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Previous projects’ functionalities</w:t>
      </w:r>
      <w:r w:rsidR="00A41117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:</w:t>
      </w:r>
    </w:p>
    <w:p w14:paraId="0CD84645" w14:textId="77777777" w:rsidR="00A41117" w:rsidRDefault="00A41117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</w:p>
    <w:p w14:paraId="6B117759" w14:textId="77777777" w:rsidR="003C6472" w:rsidRDefault="00685156" w:rsidP="003C647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Left mouse button to rotate and right mouse button to zoom in/out (click and drag).</w:t>
      </w:r>
    </w:p>
    <w:p w14:paraId="41D97FD8" w14:textId="56A3F597" w:rsidR="007651BB" w:rsidRDefault="00A41117" w:rsidP="003C647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  <w:r w:rsidRPr="003C6472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Re-compiling shaders on pressing F6 key.</w:t>
      </w:r>
    </w:p>
    <w:p w14:paraId="5399681F" w14:textId="38BD9AAA" w:rsidR="003C6472" w:rsidRPr="00EB448F" w:rsidRDefault="003272FF" w:rsidP="00EB448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Qui</w:t>
      </w:r>
      <w:r w:rsidR="00E905DE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t</w:t>
      </w:r>
      <w:r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ting</w:t>
      </w:r>
      <w:r w:rsidR="003C6472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 the program on pressing Esc key.</w:t>
      </w:r>
    </w:p>
    <w:p w14:paraId="456307BF" w14:textId="7F10A4A0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How to use implementation?</w:t>
      </w:r>
    </w:p>
    <w:p w14:paraId="032D025B" w14:textId="77777777" w:rsidR="00A43108" w:rsidRPr="000D5EDD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p w14:paraId="70C019F9" w14:textId="0A466514" w:rsidR="00A43108" w:rsidRPr="00F307C9" w:rsidRDefault="00A43108" w:rsidP="009557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eastAsia="Times New Roman" w:hAnsi="Courier New" w:cs="Courier New"/>
          <w:kern w:val="0"/>
          <w:sz w:val="22"/>
          <w:szCs w:val="22"/>
          <w:lang w:eastAsia="en-IN"/>
          <w14:ligatures w14:val="none"/>
        </w:rPr>
      </w:pPr>
      <w:r w:rsidRPr="00F307C9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IN"/>
          <w14:ligatures w14:val="none"/>
        </w:rPr>
        <w:t>g++ main.cpp</w:t>
      </w:r>
      <w:r w:rsidR="0073552F" w:rsidRPr="00F307C9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IN"/>
          <w14:ligatures w14:val="none"/>
        </w:rPr>
        <w:t xml:space="preserve"> </w:t>
      </w:r>
      <w:r w:rsidRPr="00F307C9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IN"/>
          <w14:ligatures w14:val="none"/>
        </w:rPr>
        <w:t>-o main -lfreeglut -lglu32 -lopengl32</w:t>
      </w:r>
      <w:r w:rsidR="008E70AB" w:rsidRPr="00F307C9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IN"/>
          <w14:ligatures w14:val="none"/>
        </w:rPr>
        <w:t xml:space="preserve"> -lglew32</w:t>
      </w:r>
    </w:p>
    <w:p w14:paraId="14B15927" w14:textId="77777777" w:rsidR="00A43108" w:rsidRPr="00970B13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</w:p>
    <w:p w14:paraId="5C872657" w14:textId="3AD17B9E" w:rsidR="00914FB8" w:rsidRDefault="00A43108" w:rsidP="005C070B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 w:rsidRPr="000D5EDD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This command will generate the output file “main” (“main.exe” in Windows) in the working directory.</w:t>
      </w:r>
      <w:r w:rsidR="00D9768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="00914FB8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This command includes the GLEW 32-bit linker. I didn’t use an IDE and had all the libraries and headers globally installed, so I didn’t have to use </w:t>
      </w:r>
      <w:r w:rsidR="00914FB8" w:rsidRPr="006970C8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-I</w:t>
      </w:r>
      <w:r w:rsidR="00914FB8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and </w:t>
      </w:r>
      <w:r w:rsidR="00914FB8" w:rsidRPr="006970C8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-L</w:t>
      </w:r>
      <w:r w:rsidR="00914FB8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tags to specify paths to headers and DLLs.</w:t>
      </w:r>
    </w:p>
    <w:p w14:paraId="31493298" w14:textId="77777777" w:rsidR="002207C5" w:rsidRDefault="002207C5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76E4D7FC" w14:textId="51EDF7D3" w:rsidR="00116915" w:rsidRDefault="00116915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The folder structure for the headers</w:t>
      </w:r>
      <w:r w:rsidR="006970C8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in </w:t>
      </w:r>
      <w:r w:rsidR="006970C8" w:rsidRPr="006970C8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include</w:t>
      </w: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is as follows:</w:t>
      </w:r>
    </w:p>
    <w:p w14:paraId="108A81BB" w14:textId="77777777" w:rsidR="004723A6" w:rsidRDefault="004723A6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798EC3A4" w14:textId="09B955B2" w:rsidR="00116915" w:rsidRPr="004723A6" w:rsidRDefault="00116915" w:rsidP="00116915">
      <w:pPr>
        <w:spacing w:after="0" w:line="240" w:lineRule="auto"/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</w:pP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-&gt; include</w:t>
      </w:r>
    </w:p>
    <w:p w14:paraId="34ADB3AE" w14:textId="29676F8F" w:rsidR="00116915" w:rsidRPr="004723A6" w:rsidRDefault="00116915" w:rsidP="00116915">
      <w:pPr>
        <w:spacing w:after="0" w:line="240" w:lineRule="auto"/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</w:pP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ab/>
        <w:t>-&gt; GL</w:t>
      </w:r>
      <w:r w:rsidR="006970C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/</w:t>
      </w:r>
      <w:r w:rsidR="006970C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all FreeGLUT and GLEW headers</w:t>
      </w:r>
    </w:p>
    <w:p w14:paraId="49070A1E" w14:textId="694DE29B" w:rsidR="002207C5" w:rsidRDefault="00116915" w:rsidP="00116915">
      <w:pPr>
        <w:spacing w:after="0" w:line="240" w:lineRule="auto"/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</w:pP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ab/>
        <w:t xml:space="preserve">-&gt; cyCodeBase </w:t>
      </w:r>
      <w:r w:rsidR="006970C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/ </w:t>
      </w:r>
      <w:r w:rsidR="002A3BC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a</w:t>
      </w: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ll </w:t>
      </w:r>
      <w:r w:rsidR="00E93E7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cyCodeBase</w:t>
      </w: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 headers</w:t>
      </w:r>
    </w:p>
    <w:p w14:paraId="114A5484" w14:textId="77777777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OS and Compiler</w:t>
      </w:r>
    </w:p>
    <w:p w14:paraId="6B990C3D" w14:textId="77777777" w:rsidR="00A43108" w:rsidRPr="000D5EDD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1"/>
        <w:gridCol w:w="1801"/>
      </w:tblGrid>
      <w:tr w:rsidR="00A43108" w:rsidRPr="000D5EDD" w14:paraId="5B5E9B4A" w14:textId="77777777" w:rsidTr="00903462">
        <w:trPr>
          <w:trHeight w:val="22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777A84" w14:textId="77777777" w:rsidR="00A43108" w:rsidRPr="005C75CE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75CE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Operating Sys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A40B9F" w14:textId="77777777" w:rsidR="00A43108" w:rsidRPr="005C75CE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75C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Windows 11 (x64)</w:t>
            </w:r>
          </w:p>
        </w:tc>
      </w:tr>
      <w:tr w:rsidR="00A43108" w:rsidRPr="000D5EDD" w14:paraId="16F08BC6" w14:textId="77777777" w:rsidTr="00903462">
        <w:trPr>
          <w:trHeight w:val="22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785F7E" w14:textId="77777777" w:rsidR="00A43108" w:rsidRPr="005C75CE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75CE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Compil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F4370C" w14:textId="77777777" w:rsidR="00A43108" w:rsidRPr="005C75CE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75C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g++</w:t>
            </w:r>
          </w:p>
        </w:tc>
      </w:tr>
    </w:tbl>
    <w:p w14:paraId="252ED830" w14:textId="77777777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External libraries and additional requirements</w:t>
      </w:r>
    </w:p>
    <w:p w14:paraId="34DE0EA1" w14:textId="5E952A8B" w:rsidR="00A43108" w:rsidRPr="00EE4187" w:rsidRDefault="00A43108" w:rsidP="00EE4187">
      <w:pPr>
        <w:spacing w:after="0" w:line="240" w:lineRule="auto"/>
        <w:jc w:val="both"/>
        <w:rPr>
          <w:rFonts w:ascii="Arial" w:eastAsia="Times New Roman" w:hAnsi="Arial" w:cs="Arial"/>
          <w:kern w:val="0"/>
          <w:lang w:eastAsia="en-IN"/>
          <w14:ligatures w14:val="none"/>
        </w:rPr>
      </w:pPr>
      <w:r w:rsidRPr="000D5EDD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br/>
      </w:r>
      <w:r w:rsidR="00E10BCC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Apart from FreeGLUT, GLEW and cyCodeBase have been used for this implementation.</w:t>
      </w:r>
    </w:p>
    <w:sectPr w:rsidR="00A43108" w:rsidRPr="00EE4187" w:rsidSect="004B7C95">
      <w:footerReference w:type="default" r:id="rId12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00619" w14:textId="77777777" w:rsidR="004B7C95" w:rsidRDefault="004B7C95" w:rsidP="00766A4F">
      <w:pPr>
        <w:spacing w:after="0" w:line="240" w:lineRule="auto"/>
      </w:pPr>
      <w:r>
        <w:separator/>
      </w:r>
    </w:p>
  </w:endnote>
  <w:endnote w:type="continuationSeparator" w:id="0">
    <w:p w14:paraId="2A27E12D" w14:textId="77777777" w:rsidR="004B7C95" w:rsidRDefault="004B7C95" w:rsidP="00766A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1" w:fontKey="{3B26831E-164E-468C-AC40-FFC32B95F669}"/>
    <w:embedItalic r:id="rId2" w:fontKey="{1AEC8D7A-C310-429F-9033-B5387CA1C81C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3" w:fontKey="{EF30B912-A1C7-48B3-A6BB-79B8C6B3183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523677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764E68" w14:textId="3B2996F4" w:rsidR="00766A4F" w:rsidRDefault="00766A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0FDF4FC" w14:textId="77777777" w:rsidR="00766A4F" w:rsidRDefault="00766A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BAE44" w14:textId="77777777" w:rsidR="004B7C95" w:rsidRDefault="004B7C95" w:rsidP="00766A4F">
      <w:pPr>
        <w:spacing w:after="0" w:line="240" w:lineRule="auto"/>
      </w:pPr>
      <w:r>
        <w:separator/>
      </w:r>
    </w:p>
  </w:footnote>
  <w:footnote w:type="continuationSeparator" w:id="0">
    <w:p w14:paraId="1B67F084" w14:textId="77777777" w:rsidR="004B7C95" w:rsidRDefault="004B7C95" w:rsidP="00766A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B1D6C"/>
    <w:multiLevelType w:val="hybridMultilevel"/>
    <w:tmpl w:val="21CE33B0"/>
    <w:lvl w:ilvl="0" w:tplc="3DDC8600"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C4089"/>
    <w:multiLevelType w:val="hybridMultilevel"/>
    <w:tmpl w:val="21B45CE2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F292D"/>
    <w:multiLevelType w:val="hybridMultilevel"/>
    <w:tmpl w:val="DC52B296"/>
    <w:lvl w:ilvl="0" w:tplc="A070784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00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380A19"/>
    <w:multiLevelType w:val="hybridMultilevel"/>
    <w:tmpl w:val="20104812"/>
    <w:lvl w:ilvl="0" w:tplc="587ABE4C"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890B4A"/>
    <w:multiLevelType w:val="hybridMultilevel"/>
    <w:tmpl w:val="08922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182877">
    <w:abstractNumId w:val="2"/>
  </w:num>
  <w:num w:numId="2" w16cid:durableId="1003553439">
    <w:abstractNumId w:val="3"/>
  </w:num>
  <w:num w:numId="3" w16cid:durableId="2061978846">
    <w:abstractNumId w:val="0"/>
  </w:num>
  <w:num w:numId="4" w16cid:durableId="547762058">
    <w:abstractNumId w:val="4"/>
  </w:num>
  <w:num w:numId="5" w16cid:durableId="15139516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wMDA0A7KMjQ1NDZV0lIJTi4sz8/NACgwNagETh3U0LQAAAA=="/>
  </w:docVars>
  <w:rsids>
    <w:rsidRoot w:val="00A43108"/>
    <w:rsid w:val="00027147"/>
    <w:rsid w:val="000315AC"/>
    <w:rsid w:val="00032836"/>
    <w:rsid w:val="00033977"/>
    <w:rsid w:val="000339C9"/>
    <w:rsid w:val="00085DBB"/>
    <w:rsid w:val="00087327"/>
    <w:rsid w:val="000C6812"/>
    <w:rsid w:val="000D51BE"/>
    <w:rsid w:val="000D5EDD"/>
    <w:rsid w:val="000D6533"/>
    <w:rsid w:val="000E437C"/>
    <w:rsid w:val="000F1754"/>
    <w:rsid w:val="000F1997"/>
    <w:rsid w:val="00116915"/>
    <w:rsid w:val="001241F7"/>
    <w:rsid w:val="0013435F"/>
    <w:rsid w:val="001534E8"/>
    <w:rsid w:val="00154D98"/>
    <w:rsid w:val="00170067"/>
    <w:rsid w:val="00177493"/>
    <w:rsid w:val="001818BF"/>
    <w:rsid w:val="00181E46"/>
    <w:rsid w:val="00182EC4"/>
    <w:rsid w:val="0019625E"/>
    <w:rsid w:val="001A4CB7"/>
    <w:rsid w:val="001B513C"/>
    <w:rsid w:val="001B5B6B"/>
    <w:rsid w:val="001C12B4"/>
    <w:rsid w:val="001C2144"/>
    <w:rsid w:val="001D7307"/>
    <w:rsid w:val="001F36EF"/>
    <w:rsid w:val="002174CD"/>
    <w:rsid w:val="002207C5"/>
    <w:rsid w:val="002253C3"/>
    <w:rsid w:val="00226CD9"/>
    <w:rsid w:val="00245D1D"/>
    <w:rsid w:val="00255128"/>
    <w:rsid w:val="00277138"/>
    <w:rsid w:val="0028232A"/>
    <w:rsid w:val="00290850"/>
    <w:rsid w:val="002A3BC8"/>
    <w:rsid w:val="002B3F32"/>
    <w:rsid w:val="002B549F"/>
    <w:rsid w:val="002D083E"/>
    <w:rsid w:val="002D0AB3"/>
    <w:rsid w:val="00311A06"/>
    <w:rsid w:val="00311F7A"/>
    <w:rsid w:val="00323145"/>
    <w:rsid w:val="00325034"/>
    <w:rsid w:val="003272FF"/>
    <w:rsid w:val="0035242E"/>
    <w:rsid w:val="00381132"/>
    <w:rsid w:val="00391275"/>
    <w:rsid w:val="003A0C5F"/>
    <w:rsid w:val="003B47FA"/>
    <w:rsid w:val="003C6472"/>
    <w:rsid w:val="003F269D"/>
    <w:rsid w:val="004050D4"/>
    <w:rsid w:val="004232E2"/>
    <w:rsid w:val="00445E2A"/>
    <w:rsid w:val="00450786"/>
    <w:rsid w:val="00463A12"/>
    <w:rsid w:val="004723A6"/>
    <w:rsid w:val="00472B55"/>
    <w:rsid w:val="00484BB1"/>
    <w:rsid w:val="004855FD"/>
    <w:rsid w:val="004B7C95"/>
    <w:rsid w:val="004C09D5"/>
    <w:rsid w:val="004D1C07"/>
    <w:rsid w:val="004F02BA"/>
    <w:rsid w:val="0053474A"/>
    <w:rsid w:val="00545A1C"/>
    <w:rsid w:val="00552DA6"/>
    <w:rsid w:val="00565CCC"/>
    <w:rsid w:val="0058415F"/>
    <w:rsid w:val="00590D6E"/>
    <w:rsid w:val="005C070B"/>
    <w:rsid w:val="005C3BA2"/>
    <w:rsid w:val="005C702C"/>
    <w:rsid w:val="005C75CE"/>
    <w:rsid w:val="005D4819"/>
    <w:rsid w:val="005D6B18"/>
    <w:rsid w:val="005D6CBB"/>
    <w:rsid w:val="005E138D"/>
    <w:rsid w:val="005E1DEF"/>
    <w:rsid w:val="005F12A6"/>
    <w:rsid w:val="00655207"/>
    <w:rsid w:val="006604AE"/>
    <w:rsid w:val="0067697B"/>
    <w:rsid w:val="00676DFE"/>
    <w:rsid w:val="00685156"/>
    <w:rsid w:val="00691B7A"/>
    <w:rsid w:val="006970C8"/>
    <w:rsid w:val="006A245E"/>
    <w:rsid w:val="006B09E2"/>
    <w:rsid w:val="006D00B9"/>
    <w:rsid w:val="006E0DA8"/>
    <w:rsid w:val="006E521E"/>
    <w:rsid w:val="00702D2C"/>
    <w:rsid w:val="00710144"/>
    <w:rsid w:val="007165C4"/>
    <w:rsid w:val="0072145B"/>
    <w:rsid w:val="00734373"/>
    <w:rsid w:val="0073552F"/>
    <w:rsid w:val="00752C7B"/>
    <w:rsid w:val="00761B8A"/>
    <w:rsid w:val="00763447"/>
    <w:rsid w:val="007651BB"/>
    <w:rsid w:val="00766A4F"/>
    <w:rsid w:val="00773FEB"/>
    <w:rsid w:val="00786CA7"/>
    <w:rsid w:val="007B16FB"/>
    <w:rsid w:val="007C4FDE"/>
    <w:rsid w:val="007C7DE2"/>
    <w:rsid w:val="007D1C89"/>
    <w:rsid w:val="007D1D12"/>
    <w:rsid w:val="007D3C14"/>
    <w:rsid w:val="00815C2B"/>
    <w:rsid w:val="0083260A"/>
    <w:rsid w:val="008535F9"/>
    <w:rsid w:val="00874B60"/>
    <w:rsid w:val="00875B6D"/>
    <w:rsid w:val="008847E8"/>
    <w:rsid w:val="008863F4"/>
    <w:rsid w:val="008B47E9"/>
    <w:rsid w:val="008D6584"/>
    <w:rsid w:val="008E70AB"/>
    <w:rsid w:val="008F44C3"/>
    <w:rsid w:val="008F5AAE"/>
    <w:rsid w:val="00903462"/>
    <w:rsid w:val="00914FB8"/>
    <w:rsid w:val="0091680F"/>
    <w:rsid w:val="00924FF5"/>
    <w:rsid w:val="0094698A"/>
    <w:rsid w:val="00951E26"/>
    <w:rsid w:val="009557FD"/>
    <w:rsid w:val="00970B13"/>
    <w:rsid w:val="00983FC2"/>
    <w:rsid w:val="00986698"/>
    <w:rsid w:val="0099773E"/>
    <w:rsid w:val="009A515E"/>
    <w:rsid w:val="009A5F81"/>
    <w:rsid w:val="009B4324"/>
    <w:rsid w:val="009E3131"/>
    <w:rsid w:val="00A047C3"/>
    <w:rsid w:val="00A07DC7"/>
    <w:rsid w:val="00A109F4"/>
    <w:rsid w:val="00A175C6"/>
    <w:rsid w:val="00A2290D"/>
    <w:rsid w:val="00A26163"/>
    <w:rsid w:val="00A41117"/>
    <w:rsid w:val="00A43108"/>
    <w:rsid w:val="00A63583"/>
    <w:rsid w:val="00A95A8A"/>
    <w:rsid w:val="00AA05A0"/>
    <w:rsid w:val="00AA22F9"/>
    <w:rsid w:val="00AB2DE1"/>
    <w:rsid w:val="00AE0262"/>
    <w:rsid w:val="00AE46D1"/>
    <w:rsid w:val="00B0398E"/>
    <w:rsid w:val="00B21942"/>
    <w:rsid w:val="00B3781A"/>
    <w:rsid w:val="00B6434B"/>
    <w:rsid w:val="00B66F9D"/>
    <w:rsid w:val="00BC59BE"/>
    <w:rsid w:val="00BC7435"/>
    <w:rsid w:val="00BD76A3"/>
    <w:rsid w:val="00C11B4E"/>
    <w:rsid w:val="00C12F4E"/>
    <w:rsid w:val="00C267D4"/>
    <w:rsid w:val="00C35B78"/>
    <w:rsid w:val="00C42D43"/>
    <w:rsid w:val="00C54D12"/>
    <w:rsid w:val="00C75AA5"/>
    <w:rsid w:val="00C75BB0"/>
    <w:rsid w:val="00C81286"/>
    <w:rsid w:val="00C81493"/>
    <w:rsid w:val="00C90D09"/>
    <w:rsid w:val="00C95967"/>
    <w:rsid w:val="00CB0C66"/>
    <w:rsid w:val="00CB3976"/>
    <w:rsid w:val="00CB63B4"/>
    <w:rsid w:val="00CC2FCC"/>
    <w:rsid w:val="00CC7B55"/>
    <w:rsid w:val="00CD621F"/>
    <w:rsid w:val="00CE4165"/>
    <w:rsid w:val="00CE7D32"/>
    <w:rsid w:val="00CF731E"/>
    <w:rsid w:val="00D03DB3"/>
    <w:rsid w:val="00D22924"/>
    <w:rsid w:val="00D44DE1"/>
    <w:rsid w:val="00D50286"/>
    <w:rsid w:val="00D54F69"/>
    <w:rsid w:val="00D844F2"/>
    <w:rsid w:val="00D925C7"/>
    <w:rsid w:val="00D97685"/>
    <w:rsid w:val="00DB06E5"/>
    <w:rsid w:val="00DB230C"/>
    <w:rsid w:val="00DC7C48"/>
    <w:rsid w:val="00DE73E8"/>
    <w:rsid w:val="00DF3FF1"/>
    <w:rsid w:val="00E010DC"/>
    <w:rsid w:val="00E10BCC"/>
    <w:rsid w:val="00E223AB"/>
    <w:rsid w:val="00E358AF"/>
    <w:rsid w:val="00E40CB0"/>
    <w:rsid w:val="00E73F32"/>
    <w:rsid w:val="00E838F5"/>
    <w:rsid w:val="00E905DE"/>
    <w:rsid w:val="00E93E78"/>
    <w:rsid w:val="00E94DD6"/>
    <w:rsid w:val="00E95220"/>
    <w:rsid w:val="00EB237A"/>
    <w:rsid w:val="00EB448F"/>
    <w:rsid w:val="00EB4B51"/>
    <w:rsid w:val="00EE4187"/>
    <w:rsid w:val="00EE43D3"/>
    <w:rsid w:val="00F142FA"/>
    <w:rsid w:val="00F2686A"/>
    <w:rsid w:val="00F3022D"/>
    <w:rsid w:val="00F307C9"/>
    <w:rsid w:val="00F43203"/>
    <w:rsid w:val="00F70805"/>
    <w:rsid w:val="00FA2240"/>
    <w:rsid w:val="00FA71BE"/>
    <w:rsid w:val="00FC35E0"/>
    <w:rsid w:val="00FD26B5"/>
    <w:rsid w:val="00FD77BD"/>
    <w:rsid w:val="00FE6208"/>
    <w:rsid w:val="00FF2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0C8DE1"/>
  <w15:chartTrackingRefBased/>
  <w15:docId w15:val="{626A2F35-AA1A-409D-9FAF-AFF534A48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C14"/>
  </w:style>
  <w:style w:type="paragraph" w:styleId="Heading1">
    <w:name w:val="heading 1"/>
    <w:basedOn w:val="Normal"/>
    <w:next w:val="Normal"/>
    <w:link w:val="Heading1Char"/>
    <w:uiPriority w:val="9"/>
    <w:qFormat/>
    <w:rsid w:val="00A4310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310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310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310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310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310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10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310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310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310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4310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310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310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310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310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310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310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310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310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31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310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310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310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310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310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310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310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310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3108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A431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IN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766A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A4F"/>
  </w:style>
  <w:style w:type="paragraph" w:styleId="Footer">
    <w:name w:val="footer"/>
    <w:basedOn w:val="Normal"/>
    <w:link w:val="FooterChar"/>
    <w:uiPriority w:val="99"/>
    <w:unhideWhenUsed/>
    <w:rsid w:val="00766A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6A4F"/>
  </w:style>
  <w:style w:type="table" w:styleId="TableGrid">
    <w:name w:val="Table Grid"/>
    <w:basedOn w:val="TableNormal"/>
    <w:uiPriority w:val="39"/>
    <w:rsid w:val="00C81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8CF922-242D-4F08-BAB9-1CDEC82880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2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unth BS</dc:creator>
  <cp:keywords/>
  <dc:description/>
  <cp:lastModifiedBy>Mukunth BS</cp:lastModifiedBy>
  <cp:revision>231</cp:revision>
  <cp:lastPrinted>2024-03-14T07:29:00Z</cp:lastPrinted>
  <dcterms:created xsi:type="dcterms:W3CDTF">2024-01-22T07:46:00Z</dcterms:created>
  <dcterms:modified xsi:type="dcterms:W3CDTF">2024-03-14T07:29:00Z</dcterms:modified>
</cp:coreProperties>
</file>